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0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6" w:space="0" w:color="AAAAAA"/>
          <w:insideV w:val="dotted" w:sz="6" w:space="0" w:color="AAAAAA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6"/>
        <w:gridCol w:w="5529"/>
        <w:gridCol w:w="850"/>
        <w:gridCol w:w="845"/>
      </w:tblGrid>
      <w:tr w:rsidR="00A11DBC" w:rsidRPr="00D00C09" w14:paraId="2E915022" w14:textId="77777777" w:rsidTr="00183D09">
        <w:trPr>
          <w:trHeight w:val="743"/>
        </w:trPr>
        <w:tc>
          <w:tcPr>
            <w:tcW w:w="1806" w:type="dxa"/>
            <w:tcBorders>
              <w:top w:val="single" w:sz="4" w:space="0" w:color="auto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2AD5E27A" w14:textId="77777777" w:rsidR="00A11DBC" w:rsidRPr="00FA2BBE" w:rsidRDefault="00A11DBC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b/>
                <w:lang w:eastAsia="en-AU"/>
              </w:rPr>
            </w:pPr>
            <w:bookmarkStart w:id="0" w:name="_GoBack"/>
            <w:bookmarkEnd w:id="0"/>
            <w:r w:rsidRPr="00FA2BBE">
              <w:rPr>
                <w:rFonts w:eastAsia="Times New Roman" w:cstheme="minorHAnsi"/>
                <w:b/>
                <w:sz w:val="28"/>
                <w:lang w:eastAsia="en-AU"/>
              </w:rPr>
              <w:t>Story Narrative</w:t>
            </w:r>
          </w:p>
        </w:tc>
        <w:tc>
          <w:tcPr>
            <w:tcW w:w="5529" w:type="dxa"/>
            <w:tcBorders>
              <w:top w:val="single" w:sz="4" w:space="0" w:color="auto"/>
              <w:left w:val="nil"/>
              <w:bottom w:val="dashed" w:sz="4" w:space="0" w:color="A6A6A6" w:themeColor="background1" w:themeShade="A6"/>
              <w:right w:val="nil"/>
            </w:tcBorders>
            <w:vAlign w:val="center"/>
          </w:tcPr>
          <w:p w14:paraId="6A5E302B" w14:textId="77777777" w:rsidR="00A11DBC" w:rsidRPr="00A11DBC" w:rsidRDefault="00A11DBC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i/>
                <w:vertAlign w:val="subscript"/>
                <w:lang w:eastAsia="en-AU"/>
              </w:rPr>
            </w:pPr>
          </w:p>
          <w:p w14:paraId="3A6AD742" w14:textId="14B00BEA" w:rsidR="00A11DBC" w:rsidRPr="00D00C09" w:rsidRDefault="00A11DBC" w:rsidP="00A11DBC">
            <w:pPr>
              <w:spacing w:before="0" w:after="0"/>
              <w:jc w:val="center"/>
              <w:rPr>
                <w:rFonts w:eastAsia="Times New Roman" w:cstheme="minorHAnsi"/>
                <w:i/>
                <w:vertAlign w:val="subscript"/>
                <w:lang w:eastAsia="en-AU"/>
              </w:rPr>
            </w:pPr>
            <w:r w:rsidRPr="00A11DBC">
              <w:rPr>
                <w:rFonts w:eastAsia="Times New Roman" w:cstheme="minorHAnsi"/>
                <w:lang w:eastAsia="en-AU"/>
              </w:rPr>
              <w:t>Login and Authenticate with Talent Management System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2FD0DF8F" w14:textId="77777777" w:rsidR="00A11DBC" w:rsidRPr="006E230B" w:rsidRDefault="00A11DBC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Priority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7B1D4FF4" w14:textId="7A49208F" w:rsidR="00A11DBC" w:rsidRPr="00936E40" w:rsidRDefault="00936E40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 w:rsidRPr="00936E40">
              <w:rPr>
                <w:rFonts w:eastAsia="Times New Roman" w:cstheme="minorHAnsi"/>
                <w:u w:val="single"/>
                <w:lang w:eastAsia="en-AU"/>
              </w:rPr>
              <w:t>Low</w:t>
            </w:r>
          </w:p>
        </w:tc>
      </w:tr>
      <w:tr w:rsidR="00A11DBC" w:rsidRPr="00D00C09" w14:paraId="14E9F92B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17BBF202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As a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203FFF69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523619F6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008EE2C4" w14:textId="4E193860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User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049E1801" w14:textId="77777777" w:rsidR="00A11DBC" w:rsidRPr="006E230B" w:rsidRDefault="00A11DBC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Size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400B8494" w14:textId="34B5194C" w:rsidR="00A11DBC" w:rsidRPr="00F9579E" w:rsidRDefault="002D4BF1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>
              <w:rPr>
                <w:rFonts w:eastAsia="Times New Roman" w:cstheme="minorHAnsi"/>
                <w:u w:val="single"/>
                <w:lang w:eastAsia="en-AU"/>
              </w:rPr>
              <w:t>8</w:t>
            </w:r>
          </w:p>
        </w:tc>
      </w:tr>
      <w:tr w:rsidR="00A11DBC" w:rsidRPr="00D00C09" w14:paraId="2F2F8ABB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6F08A136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 w:rsidRPr="006E230B">
              <w:rPr>
                <w:rFonts w:eastAsia="Times New Roman" w:cstheme="minorHAnsi"/>
                <w:color w:val="000000"/>
                <w:sz w:val="24"/>
                <w:lang w:eastAsia="en-AU"/>
              </w:rPr>
              <w:t>I want</w:t>
            </w:r>
          </w:p>
        </w:tc>
        <w:tc>
          <w:tcPr>
            <w:tcW w:w="5529" w:type="dxa"/>
            <w:tcBorders>
              <w:top w:val="nil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391D9678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3F224B31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21AB6939" w14:textId="6B8931C5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Login and authenticate with the talent management system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0820E" w14:textId="77777777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70BA1E76" w14:textId="77777777" w:rsidR="00A11DBC" w:rsidRPr="00D00C09" w:rsidRDefault="00A11DBC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A11DBC" w:rsidRPr="00D00C09" w14:paraId="57797EA6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4DE9F722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So that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23BAACF8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4B8A62DC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16FF77AD" w14:textId="7C955DE9" w:rsidR="00A11DBC" w:rsidRPr="00D00C09" w:rsidRDefault="00A11DBC" w:rsidP="00D029C7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  <w:t>I</w:t>
            </w:r>
            <w:r>
              <w:rPr>
                <w:rFonts w:eastAsia="Times New Roman" w:cstheme="minorHAnsi"/>
                <w:lang w:eastAsia="en-AU"/>
              </w:rPr>
              <w:t>I can securely access the system and all sensitive information is secur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EF4F2" w14:textId="77777777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2A27E499" w14:textId="77777777" w:rsidR="00A11DBC" w:rsidRPr="00D00C09" w:rsidRDefault="00A11DBC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A11DBC" w:rsidRPr="00D00C09" w14:paraId="448556EC" w14:textId="77777777" w:rsidTr="00A11DBC">
        <w:trPr>
          <w:trHeight w:val="291"/>
        </w:trPr>
        <w:tc>
          <w:tcPr>
            <w:tcW w:w="9030" w:type="dxa"/>
            <w:gridSpan w:val="4"/>
            <w:tcBorders>
              <w:top w:val="nil"/>
              <w:bottom w:val="single" w:sz="4" w:space="0" w:color="auto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6AFC8191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74037AA7" w14:textId="2E4AC3F6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sz w:val="16"/>
                <w:szCs w:val="16"/>
                <w:vertAlign w:val="subscript"/>
                <w:lang w:eastAsia="en-AU"/>
              </w:rPr>
            </w:pPr>
          </w:p>
        </w:tc>
      </w:tr>
    </w:tbl>
    <w:p w14:paraId="7BD45FEC" w14:textId="73900EBE" w:rsidR="00664FB8" w:rsidRDefault="00664FB8"/>
    <w:p w14:paraId="789277FF" w14:textId="26125DE9" w:rsidR="00A11DBC" w:rsidRDefault="00A11DBC"/>
    <w:tbl>
      <w:tblPr>
        <w:tblW w:w="90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6" w:space="0" w:color="AAAAAA"/>
          <w:insideV w:val="dotted" w:sz="6" w:space="0" w:color="AAAAAA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6"/>
        <w:gridCol w:w="5529"/>
        <w:gridCol w:w="850"/>
        <w:gridCol w:w="845"/>
      </w:tblGrid>
      <w:tr w:rsidR="00A11DBC" w:rsidRPr="00D00C09" w14:paraId="01DFEFA8" w14:textId="77777777" w:rsidTr="00183D09">
        <w:trPr>
          <w:trHeight w:val="743"/>
        </w:trPr>
        <w:tc>
          <w:tcPr>
            <w:tcW w:w="1806" w:type="dxa"/>
            <w:tcBorders>
              <w:top w:val="single" w:sz="4" w:space="0" w:color="auto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659D82A2" w14:textId="77777777" w:rsidR="00A11DBC" w:rsidRPr="00FA2BBE" w:rsidRDefault="00A11DBC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b/>
                <w:lang w:eastAsia="en-AU"/>
              </w:rPr>
            </w:pPr>
            <w:r w:rsidRPr="00FA2BBE">
              <w:rPr>
                <w:rFonts w:eastAsia="Times New Roman" w:cstheme="minorHAnsi"/>
                <w:b/>
                <w:sz w:val="28"/>
                <w:lang w:eastAsia="en-AU"/>
              </w:rPr>
              <w:t>Story Narrative</w:t>
            </w:r>
          </w:p>
        </w:tc>
        <w:tc>
          <w:tcPr>
            <w:tcW w:w="5529" w:type="dxa"/>
            <w:tcBorders>
              <w:top w:val="single" w:sz="4" w:space="0" w:color="auto"/>
              <w:left w:val="nil"/>
              <w:bottom w:val="dashed" w:sz="4" w:space="0" w:color="A6A6A6" w:themeColor="background1" w:themeShade="A6"/>
              <w:right w:val="nil"/>
            </w:tcBorders>
            <w:vAlign w:val="center"/>
          </w:tcPr>
          <w:p w14:paraId="66A980C1" w14:textId="77777777" w:rsidR="00A11DBC" w:rsidRPr="006E230B" w:rsidRDefault="00A11DBC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b/>
                <w:i/>
                <w:sz w:val="40"/>
                <w:szCs w:val="40"/>
                <w:lang w:eastAsia="en-AU"/>
              </w:rPr>
            </w:pPr>
          </w:p>
          <w:p w14:paraId="0FBD4847" w14:textId="7F7FBDDD" w:rsidR="00A11DBC" w:rsidRPr="00D00C09" w:rsidRDefault="00A11DBC" w:rsidP="00A11DBC">
            <w:pPr>
              <w:spacing w:before="0" w:after="0"/>
              <w:jc w:val="center"/>
              <w:rPr>
                <w:rFonts w:eastAsia="Times New Roman" w:cstheme="minorHAnsi"/>
                <w:i/>
                <w:vertAlign w:val="subscript"/>
                <w:lang w:eastAsia="en-AU"/>
              </w:rPr>
            </w:pPr>
            <w:r w:rsidRPr="00A11DBC">
              <w:rPr>
                <w:rFonts w:eastAsia="Times New Roman" w:cstheme="minorHAnsi"/>
                <w:lang w:eastAsia="en-AU"/>
              </w:rPr>
              <w:t>Administrate User Application</w:t>
            </w:r>
            <w:r>
              <w:rPr>
                <w:rFonts w:eastAsia="Times New Roman" w:cstheme="minorHAnsi"/>
                <w:lang w:eastAsia="en-AU"/>
              </w:rPr>
              <w:t xml:space="preserve"> Access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6B8A8F4D" w14:textId="77777777" w:rsidR="00A11DBC" w:rsidRPr="006E230B" w:rsidRDefault="00A11DBC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Priority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3DA87010" w14:textId="0B1EA98E" w:rsidR="00A11DBC" w:rsidRPr="00936E40" w:rsidRDefault="00936E40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>
              <w:rPr>
                <w:rFonts w:eastAsia="Times New Roman" w:cstheme="minorHAnsi"/>
                <w:u w:val="single"/>
                <w:lang w:eastAsia="en-AU"/>
              </w:rPr>
              <w:t>High</w:t>
            </w:r>
          </w:p>
        </w:tc>
      </w:tr>
      <w:tr w:rsidR="00A11DBC" w:rsidRPr="00D00C09" w14:paraId="1139A48F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06F9AB58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As a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332F0200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2D6C78DB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3565435C" w14:textId="3A014AB4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 w:rsidRPr="00A11DBC">
              <w:rPr>
                <w:rFonts w:eastAsia="Times New Roman" w:cstheme="minorHAnsi"/>
                <w:lang w:eastAsia="en-AU"/>
              </w:rPr>
              <w:t>Admin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08D601CB" w14:textId="77777777" w:rsidR="00A11DBC" w:rsidRPr="006E230B" w:rsidRDefault="00A11DBC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Size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150F90FB" w14:textId="01BAF5E9" w:rsidR="00A11DBC" w:rsidRPr="00F9579E" w:rsidRDefault="008749D2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>
              <w:rPr>
                <w:rFonts w:eastAsia="Times New Roman" w:cstheme="minorHAnsi"/>
                <w:u w:val="single"/>
                <w:lang w:eastAsia="en-AU"/>
              </w:rPr>
              <w:t>21</w:t>
            </w:r>
          </w:p>
        </w:tc>
      </w:tr>
      <w:tr w:rsidR="00A11DBC" w:rsidRPr="00D00C09" w14:paraId="3ADAC9D8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6B6ABE57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 w:rsidRPr="006E230B">
              <w:rPr>
                <w:rFonts w:eastAsia="Times New Roman" w:cstheme="minorHAnsi"/>
                <w:color w:val="000000"/>
                <w:sz w:val="24"/>
                <w:lang w:eastAsia="en-AU"/>
              </w:rPr>
              <w:t>I want</w:t>
            </w:r>
          </w:p>
        </w:tc>
        <w:tc>
          <w:tcPr>
            <w:tcW w:w="5529" w:type="dxa"/>
            <w:tcBorders>
              <w:top w:val="nil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7914F8E0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349CB185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7A5316CD" w14:textId="7390E271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able create, read, update, and delete users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EAE5B" w14:textId="77777777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4293CAE0" w14:textId="77777777" w:rsidR="00A11DBC" w:rsidRPr="00D00C09" w:rsidRDefault="00A11DBC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A11DBC" w:rsidRPr="00D00C09" w14:paraId="6BF8763F" w14:textId="77777777" w:rsidTr="00D24CA8">
        <w:trPr>
          <w:trHeight w:val="28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767E2E78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So that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61C9AAFA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10B11C8E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75A11DFE" w14:textId="3BE344A3" w:rsidR="00A11DBC" w:rsidRPr="00D00C09" w:rsidRDefault="00D029C7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I can </w:t>
            </w:r>
            <w:r w:rsidR="00A11DBC" w:rsidRPr="00A11DBC">
              <w:rPr>
                <w:rFonts w:eastAsia="Times New Roman" w:cstheme="minorHAnsi"/>
                <w:lang w:eastAsia="en-AU"/>
              </w:rPr>
              <w:t>ensure the proper access to the system</w:t>
            </w:r>
            <w:r w:rsidR="00A11DBC"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89222" w14:textId="77777777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00DAFBBF" w14:textId="77777777" w:rsidR="00A11DBC" w:rsidRPr="00D00C09" w:rsidRDefault="00A11DBC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A11DBC" w:rsidRPr="00D00C09" w14:paraId="7F2C6970" w14:textId="77777777" w:rsidTr="00183D09">
        <w:trPr>
          <w:trHeight w:val="331"/>
        </w:trPr>
        <w:tc>
          <w:tcPr>
            <w:tcW w:w="9030" w:type="dxa"/>
            <w:gridSpan w:val="4"/>
            <w:tcBorders>
              <w:top w:val="nil"/>
              <w:bottom w:val="single" w:sz="4" w:space="0" w:color="auto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35DD4101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04139AF5" w14:textId="597371AF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sz w:val="16"/>
                <w:szCs w:val="16"/>
                <w:vertAlign w:val="subscript"/>
                <w:lang w:eastAsia="en-AU"/>
              </w:rPr>
            </w:pPr>
          </w:p>
        </w:tc>
      </w:tr>
    </w:tbl>
    <w:p w14:paraId="29A97941" w14:textId="63A7EEBC" w:rsidR="00A11DBC" w:rsidRDefault="00A11DBC"/>
    <w:p w14:paraId="3C7E9251" w14:textId="5EBFF61B" w:rsidR="00A11DBC" w:rsidRDefault="00A11DBC"/>
    <w:p w14:paraId="05514AFF" w14:textId="1AB6BC4E" w:rsidR="00A11DBC" w:rsidRDefault="00A11DBC"/>
    <w:p w14:paraId="6F62C17E" w14:textId="77777777" w:rsidR="00A11DBC" w:rsidRDefault="00A11DBC"/>
    <w:tbl>
      <w:tblPr>
        <w:tblW w:w="90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6" w:space="0" w:color="AAAAAA"/>
          <w:insideV w:val="dotted" w:sz="6" w:space="0" w:color="AAAAAA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6"/>
        <w:gridCol w:w="5529"/>
        <w:gridCol w:w="850"/>
        <w:gridCol w:w="845"/>
      </w:tblGrid>
      <w:tr w:rsidR="00A11DBC" w:rsidRPr="00D00C09" w14:paraId="4FBBA12C" w14:textId="77777777" w:rsidTr="00183D09">
        <w:trPr>
          <w:trHeight w:val="743"/>
        </w:trPr>
        <w:tc>
          <w:tcPr>
            <w:tcW w:w="1806" w:type="dxa"/>
            <w:tcBorders>
              <w:top w:val="single" w:sz="4" w:space="0" w:color="auto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6F948042" w14:textId="77777777" w:rsidR="00A11DBC" w:rsidRPr="00FA2BBE" w:rsidRDefault="00A11DBC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b/>
                <w:lang w:eastAsia="en-AU"/>
              </w:rPr>
            </w:pPr>
            <w:r w:rsidRPr="00FA2BBE">
              <w:rPr>
                <w:rFonts w:eastAsia="Times New Roman" w:cstheme="minorHAnsi"/>
                <w:b/>
                <w:sz w:val="28"/>
                <w:lang w:eastAsia="en-AU"/>
              </w:rPr>
              <w:lastRenderedPageBreak/>
              <w:t>Story Narrative</w:t>
            </w:r>
          </w:p>
        </w:tc>
        <w:tc>
          <w:tcPr>
            <w:tcW w:w="5529" w:type="dxa"/>
            <w:tcBorders>
              <w:top w:val="single" w:sz="4" w:space="0" w:color="auto"/>
              <w:left w:val="nil"/>
              <w:bottom w:val="dashed" w:sz="4" w:space="0" w:color="A6A6A6" w:themeColor="background1" w:themeShade="A6"/>
              <w:right w:val="nil"/>
            </w:tcBorders>
            <w:vAlign w:val="center"/>
          </w:tcPr>
          <w:p w14:paraId="2F09617C" w14:textId="77777777" w:rsidR="00A11DBC" w:rsidRPr="006E230B" w:rsidRDefault="00A11DBC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b/>
                <w:i/>
                <w:sz w:val="40"/>
                <w:szCs w:val="40"/>
                <w:lang w:eastAsia="en-AU"/>
              </w:rPr>
            </w:pPr>
          </w:p>
          <w:p w14:paraId="15ED8F1E" w14:textId="6B820E19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i/>
                <w:vertAlign w:val="subscript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Edit Employee Profile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559826CC" w14:textId="77777777" w:rsidR="00A11DBC" w:rsidRPr="006E230B" w:rsidRDefault="00A11DBC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Priority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49154317" w14:textId="7CE25EF7" w:rsidR="00A11DBC" w:rsidRPr="00936E40" w:rsidRDefault="00936E40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 w:rsidRPr="00936E40">
              <w:rPr>
                <w:rFonts w:eastAsia="Times New Roman" w:cstheme="minorHAnsi"/>
                <w:u w:val="single"/>
                <w:lang w:eastAsia="en-AU"/>
              </w:rPr>
              <w:t>Med</w:t>
            </w:r>
          </w:p>
        </w:tc>
      </w:tr>
      <w:tr w:rsidR="00A11DBC" w:rsidRPr="00D00C09" w14:paraId="65D8441A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6C22EA53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As a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12846E16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7D800640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337CB14C" w14:textId="742ABB96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Employe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51AA87C0" w14:textId="77777777" w:rsidR="00A11DBC" w:rsidRPr="006E230B" w:rsidRDefault="00A11DBC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Size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1626B41C" w14:textId="44AC04F9" w:rsidR="00A11DBC" w:rsidRPr="00F9579E" w:rsidRDefault="002D4BF1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>
              <w:rPr>
                <w:rFonts w:eastAsia="Times New Roman" w:cstheme="minorHAnsi"/>
                <w:u w:val="single"/>
                <w:lang w:eastAsia="en-AU"/>
              </w:rPr>
              <w:t>8</w:t>
            </w:r>
          </w:p>
        </w:tc>
      </w:tr>
      <w:tr w:rsidR="00A11DBC" w:rsidRPr="00D00C09" w14:paraId="29E075B7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34B9808C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 w:rsidRPr="006E230B">
              <w:rPr>
                <w:rFonts w:eastAsia="Times New Roman" w:cstheme="minorHAnsi"/>
                <w:color w:val="000000"/>
                <w:sz w:val="24"/>
                <w:lang w:eastAsia="en-AU"/>
              </w:rPr>
              <w:t>I want</w:t>
            </w:r>
          </w:p>
        </w:tc>
        <w:tc>
          <w:tcPr>
            <w:tcW w:w="5529" w:type="dxa"/>
            <w:tcBorders>
              <w:top w:val="nil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4B85524D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78CBF7EA" w14:textId="70B10A4B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Be able to edit my employee profile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F2B49C" w14:textId="77777777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51078E07" w14:textId="77777777" w:rsidR="00A11DBC" w:rsidRPr="00D00C09" w:rsidRDefault="00A11DBC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A11DBC" w:rsidRPr="00D00C09" w14:paraId="36D65512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2310B8C9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So that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538DBF8D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7FFA5777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41FA68DE" w14:textId="103B9944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I can update my Talents, and availability </w:t>
            </w:r>
            <w:r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5D135" w14:textId="77777777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1487BFD0" w14:textId="77777777" w:rsidR="00A11DBC" w:rsidRPr="00D00C09" w:rsidRDefault="00A11DBC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A11DBC" w:rsidRPr="00D00C09" w14:paraId="77E9E94C" w14:textId="77777777" w:rsidTr="00183D09">
        <w:trPr>
          <w:trHeight w:val="331"/>
        </w:trPr>
        <w:tc>
          <w:tcPr>
            <w:tcW w:w="9030" w:type="dxa"/>
            <w:gridSpan w:val="4"/>
            <w:tcBorders>
              <w:top w:val="nil"/>
              <w:bottom w:val="single" w:sz="4" w:space="0" w:color="auto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578A6A74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7422D8F3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sz w:val="16"/>
                <w:szCs w:val="16"/>
                <w:vertAlign w:val="subscript"/>
                <w:lang w:eastAsia="en-AU"/>
              </w:rPr>
            </w:pPr>
            <w:r w:rsidRPr="006E230B"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  <w:t>[front of card]</w:t>
            </w:r>
          </w:p>
        </w:tc>
      </w:tr>
    </w:tbl>
    <w:p w14:paraId="505F3581" w14:textId="1E24AAB7" w:rsidR="00A11DBC" w:rsidRDefault="00A11DBC"/>
    <w:p w14:paraId="7FB5F1D6" w14:textId="020BAA43" w:rsidR="00A11DBC" w:rsidRDefault="00A11DBC"/>
    <w:p w14:paraId="148F8836" w14:textId="6169381D" w:rsidR="00A11DBC" w:rsidRDefault="00A11DBC"/>
    <w:tbl>
      <w:tblPr>
        <w:tblW w:w="90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6" w:space="0" w:color="AAAAAA"/>
          <w:insideV w:val="dotted" w:sz="6" w:space="0" w:color="AAAAAA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6"/>
        <w:gridCol w:w="5529"/>
        <w:gridCol w:w="850"/>
        <w:gridCol w:w="845"/>
      </w:tblGrid>
      <w:tr w:rsidR="00A11DBC" w:rsidRPr="00D00C09" w14:paraId="77EB180B" w14:textId="77777777" w:rsidTr="00183D09">
        <w:trPr>
          <w:trHeight w:val="743"/>
        </w:trPr>
        <w:tc>
          <w:tcPr>
            <w:tcW w:w="1806" w:type="dxa"/>
            <w:tcBorders>
              <w:top w:val="single" w:sz="4" w:space="0" w:color="auto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72EE91B0" w14:textId="77777777" w:rsidR="00A11DBC" w:rsidRPr="00FA2BBE" w:rsidRDefault="00A11DBC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b/>
                <w:lang w:eastAsia="en-AU"/>
              </w:rPr>
            </w:pPr>
            <w:r w:rsidRPr="00FA2BBE">
              <w:rPr>
                <w:rFonts w:eastAsia="Times New Roman" w:cstheme="minorHAnsi"/>
                <w:b/>
                <w:sz w:val="28"/>
                <w:lang w:eastAsia="en-AU"/>
              </w:rPr>
              <w:t>Story Narrative</w:t>
            </w:r>
          </w:p>
        </w:tc>
        <w:tc>
          <w:tcPr>
            <w:tcW w:w="5529" w:type="dxa"/>
            <w:tcBorders>
              <w:top w:val="single" w:sz="4" w:space="0" w:color="auto"/>
              <w:left w:val="nil"/>
              <w:bottom w:val="dashed" w:sz="4" w:space="0" w:color="A6A6A6" w:themeColor="background1" w:themeShade="A6"/>
              <w:right w:val="nil"/>
            </w:tcBorders>
            <w:vAlign w:val="center"/>
          </w:tcPr>
          <w:p w14:paraId="4557F516" w14:textId="77777777" w:rsidR="00A11DBC" w:rsidRPr="006E230B" w:rsidRDefault="00A11DBC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b/>
                <w:i/>
                <w:sz w:val="40"/>
                <w:szCs w:val="40"/>
                <w:lang w:eastAsia="en-AU"/>
              </w:rPr>
            </w:pPr>
          </w:p>
          <w:p w14:paraId="5A62396A" w14:textId="2A910D5A" w:rsidR="00A11DBC" w:rsidRPr="00D00C09" w:rsidRDefault="00D029C7" w:rsidP="00183D09">
            <w:pPr>
              <w:spacing w:before="0" w:after="0"/>
              <w:jc w:val="center"/>
              <w:rPr>
                <w:rFonts w:eastAsia="Times New Roman" w:cstheme="minorHAnsi"/>
                <w:i/>
                <w:vertAlign w:val="subscript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Calculate Proper Talent 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05416AFB" w14:textId="77777777" w:rsidR="00A11DBC" w:rsidRPr="006E230B" w:rsidRDefault="00A11DBC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Priority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39B1DFFF" w14:textId="6D95BEA2" w:rsidR="00A11DBC" w:rsidRPr="00936E40" w:rsidRDefault="00936E40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 w:rsidRPr="00936E40">
              <w:rPr>
                <w:rFonts w:eastAsia="Times New Roman" w:cstheme="minorHAnsi"/>
                <w:u w:val="single"/>
                <w:lang w:eastAsia="en-AU"/>
              </w:rPr>
              <w:t>High</w:t>
            </w:r>
          </w:p>
        </w:tc>
      </w:tr>
      <w:tr w:rsidR="00A11DBC" w:rsidRPr="00D00C09" w14:paraId="2D5DE3B5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1106591B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As a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3B952512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63BBE938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3AEF06B3" w14:textId="61F6DE11" w:rsidR="00A11DBC" w:rsidRPr="00D00C09" w:rsidRDefault="00D029C7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System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7EE0D671" w14:textId="77777777" w:rsidR="00A11DBC" w:rsidRPr="006E230B" w:rsidRDefault="00A11DBC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Size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128FAFF4" w14:textId="5A93C1B2" w:rsidR="00A11DBC" w:rsidRPr="00F9579E" w:rsidRDefault="002D4BF1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>
              <w:rPr>
                <w:rFonts w:eastAsia="Times New Roman" w:cstheme="minorHAnsi"/>
                <w:u w:val="single"/>
                <w:lang w:eastAsia="en-AU"/>
              </w:rPr>
              <w:t>40</w:t>
            </w:r>
          </w:p>
        </w:tc>
      </w:tr>
      <w:tr w:rsidR="00A11DBC" w:rsidRPr="00D00C09" w14:paraId="48F98420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05F555D9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 w:rsidRPr="006E230B">
              <w:rPr>
                <w:rFonts w:eastAsia="Times New Roman" w:cstheme="minorHAnsi"/>
                <w:color w:val="000000"/>
                <w:sz w:val="24"/>
                <w:lang w:eastAsia="en-AU"/>
              </w:rPr>
              <w:t>I want</w:t>
            </w:r>
          </w:p>
        </w:tc>
        <w:tc>
          <w:tcPr>
            <w:tcW w:w="5529" w:type="dxa"/>
            <w:tcBorders>
              <w:top w:val="nil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2FEB1710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68E08140" w14:textId="66180225" w:rsidR="00A11DBC" w:rsidRPr="00D00C09" w:rsidRDefault="00D029C7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To be able to calculate the proper candidate for a project based on their talents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B562F" w14:textId="77777777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1EB60C10" w14:textId="77777777" w:rsidR="00A11DBC" w:rsidRPr="00D00C09" w:rsidRDefault="00A11DBC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A11DBC" w:rsidRPr="00D00C09" w14:paraId="5EB86140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274E8FF3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So that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0BF52C55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57B25E31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70D4692C" w14:textId="0BF681B6" w:rsidR="00A11DBC" w:rsidRPr="00D00C09" w:rsidRDefault="00D029C7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I can determine who the best candidate for a project is. </w:t>
            </w:r>
            <w:r w:rsidR="00A11DBC">
              <w:rPr>
                <w:rFonts w:eastAsia="Times New Roman" w:cstheme="minorHAnsi"/>
                <w:lang w:eastAsia="en-AU"/>
              </w:rPr>
              <w:t xml:space="preserve"> </w:t>
            </w:r>
            <w:r w:rsidR="00A11DBC"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  <w:t xml:space="preserve">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3A1FD" w14:textId="77777777" w:rsidR="00A11DBC" w:rsidRPr="00D00C09" w:rsidRDefault="00A11DBC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14FA3B0F" w14:textId="77777777" w:rsidR="00A11DBC" w:rsidRPr="00D00C09" w:rsidRDefault="00A11DBC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A11DBC" w:rsidRPr="00D00C09" w14:paraId="70F07B67" w14:textId="77777777" w:rsidTr="00183D09">
        <w:trPr>
          <w:trHeight w:val="331"/>
        </w:trPr>
        <w:tc>
          <w:tcPr>
            <w:tcW w:w="9030" w:type="dxa"/>
            <w:gridSpan w:val="4"/>
            <w:tcBorders>
              <w:top w:val="nil"/>
              <w:bottom w:val="single" w:sz="4" w:space="0" w:color="auto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6277B3EF" w14:textId="77777777" w:rsidR="00A11DBC" w:rsidRDefault="00A11DBC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253EAFF1" w14:textId="77777777" w:rsidR="00A11DBC" w:rsidRPr="006E230B" w:rsidRDefault="00A11DBC" w:rsidP="00183D09">
            <w:pPr>
              <w:spacing w:before="0" w:after="0"/>
              <w:jc w:val="center"/>
              <w:rPr>
                <w:rFonts w:eastAsia="Times New Roman" w:cstheme="minorHAnsi"/>
                <w:sz w:val="16"/>
                <w:szCs w:val="16"/>
                <w:vertAlign w:val="subscript"/>
                <w:lang w:eastAsia="en-AU"/>
              </w:rPr>
            </w:pPr>
            <w:r w:rsidRPr="006E230B"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  <w:t>[front of card]</w:t>
            </w:r>
          </w:p>
        </w:tc>
      </w:tr>
    </w:tbl>
    <w:p w14:paraId="1C9A9FBB" w14:textId="263FC92F" w:rsidR="00A11DBC" w:rsidRDefault="00A11DBC"/>
    <w:p w14:paraId="7815E4E4" w14:textId="72C13F58" w:rsidR="00D029C7" w:rsidRDefault="00D029C7"/>
    <w:p w14:paraId="7AA7F738" w14:textId="18C4210C" w:rsidR="00D029C7" w:rsidRDefault="00D029C7"/>
    <w:p w14:paraId="37348D05" w14:textId="77777777" w:rsidR="00D029C7" w:rsidRDefault="00D029C7"/>
    <w:tbl>
      <w:tblPr>
        <w:tblW w:w="90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6" w:space="0" w:color="AAAAAA"/>
          <w:insideV w:val="dotted" w:sz="6" w:space="0" w:color="AAAAAA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6"/>
        <w:gridCol w:w="5529"/>
        <w:gridCol w:w="850"/>
        <w:gridCol w:w="845"/>
      </w:tblGrid>
      <w:tr w:rsidR="00D029C7" w:rsidRPr="00D00C09" w14:paraId="7CB52F31" w14:textId="77777777" w:rsidTr="00183D09">
        <w:trPr>
          <w:trHeight w:val="743"/>
        </w:trPr>
        <w:tc>
          <w:tcPr>
            <w:tcW w:w="1806" w:type="dxa"/>
            <w:tcBorders>
              <w:top w:val="single" w:sz="4" w:space="0" w:color="auto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34417F88" w14:textId="77777777" w:rsidR="00D029C7" w:rsidRPr="00FA2BBE" w:rsidRDefault="00D029C7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b/>
                <w:lang w:eastAsia="en-AU"/>
              </w:rPr>
            </w:pPr>
            <w:r w:rsidRPr="00FA2BBE">
              <w:rPr>
                <w:rFonts w:eastAsia="Times New Roman" w:cstheme="minorHAnsi"/>
                <w:b/>
                <w:sz w:val="28"/>
                <w:lang w:eastAsia="en-AU"/>
              </w:rPr>
              <w:lastRenderedPageBreak/>
              <w:t>Story Narrative</w:t>
            </w:r>
          </w:p>
        </w:tc>
        <w:tc>
          <w:tcPr>
            <w:tcW w:w="5529" w:type="dxa"/>
            <w:tcBorders>
              <w:top w:val="single" w:sz="4" w:space="0" w:color="auto"/>
              <w:left w:val="nil"/>
              <w:bottom w:val="dashed" w:sz="4" w:space="0" w:color="A6A6A6" w:themeColor="background1" w:themeShade="A6"/>
              <w:right w:val="nil"/>
            </w:tcBorders>
            <w:vAlign w:val="center"/>
          </w:tcPr>
          <w:p w14:paraId="4FC658C6" w14:textId="77777777" w:rsidR="00D029C7" w:rsidRPr="006E230B" w:rsidRDefault="00D029C7" w:rsidP="00183D09">
            <w:pPr>
              <w:spacing w:before="0" w:after="0" w:line="240" w:lineRule="auto"/>
              <w:jc w:val="center"/>
              <w:rPr>
                <w:rFonts w:eastAsia="Times New Roman" w:cstheme="minorHAnsi"/>
                <w:b/>
                <w:i/>
                <w:sz w:val="40"/>
                <w:szCs w:val="40"/>
                <w:lang w:eastAsia="en-AU"/>
              </w:rPr>
            </w:pPr>
          </w:p>
          <w:p w14:paraId="07489201" w14:textId="2D61B807" w:rsidR="00D029C7" w:rsidRPr="00D00C09" w:rsidRDefault="00936E40" w:rsidP="00183D09">
            <w:pPr>
              <w:spacing w:before="0" w:after="0"/>
              <w:jc w:val="center"/>
              <w:rPr>
                <w:rFonts w:eastAsia="Times New Roman" w:cstheme="minorHAnsi"/>
                <w:i/>
                <w:vertAlign w:val="subscript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Search for Best Candidate for Projec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0615DD53" w14:textId="77777777" w:rsidR="00D029C7" w:rsidRPr="006E230B" w:rsidRDefault="00D029C7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Priority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0FD86C08" w14:textId="3600348F" w:rsidR="00D029C7" w:rsidRPr="00936E40" w:rsidRDefault="00936E40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 w:rsidRPr="00936E40">
              <w:rPr>
                <w:rFonts w:eastAsia="Times New Roman" w:cstheme="minorHAnsi"/>
                <w:u w:val="single"/>
                <w:lang w:eastAsia="en-AU"/>
              </w:rPr>
              <w:t>High</w:t>
            </w:r>
          </w:p>
        </w:tc>
      </w:tr>
      <w:tr w:rsidR="00D029C7" w:rsidRPr="00D00C09" w14:paraId="378D6C3E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4DE06528" w14:textId="77777777" w:rsidR="00D029C7" w:rsidRPr="006E230B" w:rsidRDefault="00D029C7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As a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3495A133" w14:textId="77777777" w:rsidR="00D029C7" w:rsidRDefault="00D029C7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6B55EA0E" w14:textId="77777777" w:rsidR="00D029C7" w:rsidRDefault="00D029C7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vertAlign w:val="subscript"/>
                <w:lang w:eastAsia="en-AU"/>
              </w:rPr>
            </w:pPr>
          </w:p>
          <w:p w14:paraId="5A0114B1" w14:textId="443D08E1" w:rsidR="00D029C7" w:rsidRPr="00D00C09" w:rsidRDefault="00D029C7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Project Manager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  <w:hideMark/>
          </w:tcPr>
          <w:p w14:paraId="7683C302" w14:textId="77777777" w:rsidR="00D029C7" w:rsidRPr="006E230B" w:rsidRDefault="00D029C7" w:rsidP="00183D09">
            <w:pPr>
              <w:spacing w:before="0" w:after="0"/>
              <w:jc w:val="right"/>
              <w:rPr>
                <w:rFonts w:eastAsia="Times New Roman" w:cstheme="minorHAnsi"/>
                <w:i/>
                <w:lang w:eastAsia="en-AU"/>
              </w:rPr>
            </w:pPr>
            <w:r w:rsidRPr="006E230B">
              <w:rPr>
                <w:rFonts w:eastAsia="Times New Roman" w:cstheme="minorHAnsi"/>
                <w:i/>
                <w:color w:val="000000"/>
                <w:lang w:eastAsia="en-AU"/>
              </w:rPr>
              <w:t>Size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bottom"/>
          </w:tcPr>
          <w:p w14:paraId="37DD1578" w14:textId="44651EAA" w:rsidR="00D029C7" w:rsidRPr="00F9579E" w:rsidRDefault="00D24CA8" w:rsidP="00183D09">
            <w:pPr>
              <w:spacing w:before="0" w:after="0"/>
              <w:rPr>
                <w:rFonts w:eastAsia="Times New Roman" w:cstheme="minorHAnsi"/>
                <w:u w:val="single"/>
                <w:lang w:eastAsia="en-AU"/>
              </w:rPr>
            </w:pPr>
            <w:r>
              <w:rPr>
                <w:rFonts w:eastAsia="Times New Roman" w:cstheme="minorHAnsi"/>
                <w:u w:val="single"/>
                <w:lang w:eastAsia="en-AU"/>
              </w:rPr>
              <w:t>13</w:t>
            </w:r>
          </w:p>
        </w:tc>
      </w:tr>
      <w:tr w:rsidR="00D029C7" w:rsidRPr="00D00C09" w14:paraId="2182BF8C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477E6396" w14:textId="77777777" w:rsidR="00D029C7" w:rsidRPr="006E230B" w:rsidRDefault="00D029C7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 w:rsidRPr="006E230B">
              <w:rPr>
                <w:rFonts w:eastAsia="Times New Roman" w:cstheme="minorHAnsi"/>
                <w:color w:val="000000"/>
                <w:sz w:val="24"/>
                <w:lang w:eastAsia="en-AU"/>
              </w:rPr>
              <w:t>I want</w:t>
            </w:r>
          </w:p>
        </w:tc>
        <w:tc>
          <w:tcPr>
            <w:tcW w:w="5529" w:type="dxa"/>
            <w:tcBorders>
              <w:top w:val="nil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56BF3BE5" w14:textId="77777777" w:rsidR="00D029C7" w:rsidRDefault="00D029C7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0169A832" w14:textId="7919A664" w:rsidR="00D029C7" w:rsidRPr="00D00C09" w:rsidRDefault="00D029C7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To be able to </w:t>
            </w:r>
            <w:r w:rsidR="00936E40">
              <w:rPr>
                <w:rFonts w:eastAsia="Times New Roman" w:cstheme="minorHAnsi"/>
                <w:lang w:eastAsia="en-AU"/>
              </w:rPr>
              <w:t xml:space="preserve">enter project details and </w:t>
            </w:r>
            <w:r>
              <w:rPr>
                <w:rFonts w:eastAsia="Times New Roman" w:cstheme="minorHAnsi"/>
                <w:lang w:eastAsia="en-AU"/>
              </w:rPr>
              <w:t>view</w:t>
            </w:r>
            <w:r w:rsidR="00936E40">
              <w:rPr>
                <w:rFonts w:eastAsia="Times New Roman" w:cstheme="minorHAnsi"/>
                <w:lang w:eastAsia="en-AU"/>
              </w:rPr>
              <w:t xml:space="preserve"> the best candidates for that project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63E23" w14:textId="77777777" w:rsidR="00D029C7" w:rsidRPr="00D00C09" w:rsidRDefault="00D029C7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666A927D" w14:textId="77777777" w:rsidR="00D029C7" w:rsidRPr="00D00C09" w:rsidRDefault="00D029C7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D029C7" w:rsidRPr="00D00C09" w14:paraId="28301F84" w14:textId="77777777" w:rsidTr="00183D09">
        <w:trPr>
          <w:trHeight w:val="743"/>
        </w:trPr>
        <w:tc>
          <w:tcPr>
            <w:tcW w:w="1806" w:type="dxa"/>
            <w:tcBorders>
              <w:top w:val="nil"/>
              <w:bottom w:val="nil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2FFB142F" w14:textId="77777777" w:rsidR="00D029C7" w:rsidRPr="006E230B" w:rsidRDefault="00D029C7" w:rsidP="00183D09">
            <w:pPr>
              <w:spacing w:before="0" w:after="0"/>
              <w:jc w:val="center"/>
              <w:rPr>
                <w:rFonts w:eastAsia="Times New Roman" w:cstheme="minorHAnsi"/>
                <w:color w:val="000000"/>
                <w:sz w:val="24"/>
                <w:lang w:eastAsia="en-AU"/>
              </w:rPr>
            </w:pPr>
            <w:r>
              <w:rPr>
                <w:rFonts w:eastAsia="Times New Roman" w:cstheme="minorHAnsi"/>
                <w:color w:val="000000"/>
                <w:sz w:val="24"/>
                <w:lang w:eastAsia="en-AU"/>
              </w:rPr>
              <w:t>So that</w:t>
            </w:r>
          </w:p>
        </w:tc>
        <w:tc>
          <w:tcPr>
            <w:tcW w:w="5529" w:type="dxa"/>
            <w:tcBorders>
              <w:top w:val="dashed" w:sz="4" w:space="0" w:color="A6A6A6" w:themeColor="background1" w:themeShade="A6"/>
              <w:left w:val="nil"/>
              <w:bottom w:val="dashed" w:sz="4" w:space="0" w:color="A6A6A6" w:themeColor="background1" w:themeShade="A6"/>
              <w:right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4E421D00" w14:textId="77777777" w:rsidR="00D029C7" w:rsidRDefault="00D029C7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595F5F3E" w14:textId="77777777" w:rsidR="00D029C7" w:rsidRDefault="00D029C7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3AD5A9FC" w14:textId="3C4E0E3E" w:rsidR="00D029C7" w:rsidRPr="00D00C09" w:rsidRDefault="00936E40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I can decide who to assign to the project 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707EF" w14:textId="77777777" w:rsidR="00D029C7" w:rsidRPr="00D00C09" w:rsidRDefault="00D029C7" w:rsidP="00183D09">
            <w:pPr>
              <w:spacing w:before="0" w:after="0"/>
              <w:jc w:val="center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07281812" w14:textId="77777777" w:rsidR="00D029C7" w:rsidRPr="00D00C09" w:rsidRDefault="00D029C7" w:rsidP="00183D09">
            <w:pPr>
              <w:spacing w:before="0" w:after="0"/>
              <w:rPr>
                <w:rFonts w:eastAsia="Times New Roman" w:cstheme="minorHAnsi"/>
                <w:lang w:eastAsia="en-AU"/>
              </w:rPr>
            </w:pPr>
          </w:p>
        </w:tc>
      </w:tr>
      <w:tr w:rsidR="00D029C7" w:rsidRPr="00D00C09" w14:paraId="65D335BB" w14:textId="77777777" w:rsidTr="00183D09">
        <w:trPr>
          <w:trHeight w:val="331"/>
        </w:trPr>
        <w:tc>
          <w:tcPr>
            <w:tcW w:w="9030" w:type="dxa"/>
            <w:gridSpan w:val="4"/>
            <w:tcBorders>
              <w:top w:val="nil"/>
              <w:bottom w:val="single" w:sz="4" w:space="0" w:color="auto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  <w:hideMark/>
          </w:tcPr>
          <w:p w14:paraId="5935CE8A" w14:textId="77777777" w:rsidR="00D029C7" w:rsidRDefault="00D029C7" w:rsidP="00183D09">
            <w:pPr>
              <w:spacing w:before="0" w:after="0"/>
              <w:jc w:val="center"/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</w:pPr>
          </w:p>
          <w:p w14:paraId="004157D5" w14:textId="77777777" w:rsidR="00D029C7" w:rsidRPr="006E230B" w:rsidRDefault="00D029C7" w:rsidP="00183D09">
            <w:pPr>
              <w:spacing w:before="0" w:after="0"/>
              <w:jc w:val="center"/>
              <w:rPr>
                <w:rFonts w:eastAsia="Times New Roman" w:cstheme="minorHAnsi"/>
                <w:sz w:val="16"/>
                <w:szCs w:val="16"/>
                <w:vertAlign w:val="subscript"/>
                <w:lang w:eastAsia="en-AU"/>
              </w:rPr>
            </w:pPr>
            <w:r w:rsidRPr="006E230B">
              <w:rPr>
                <w:rFonts w:eastAsia="Times New Roman" w:cstheme="minorHAnsi"/>
                <w:color w:val="A6A6A6" w:themeColor="background1" w:themeShade="A6"/>
                <w:sz w:val="16"/>
                <w:szCs w:val="16"/>
                <w:vertAlign w:val="subscript"/>
                <w:lang w:eastAsia="en-AU"/>
              </w:rPr>
              <w:t>[front of card]</w:t>
            </w:r>
          </w:p>
        </w:tc>
      </w:tr>
    </w:tbl>
    <w:p w14:paraId="07E34101" w14:textId="77777777" w:rsidR="00D029C7" w:rsidRDefault="00D029C7"/>
    <w:sectPr w:rsidR="00D029C7" w:rsidSect="00AA68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A3sjQwszA0MzVV0lEKTi0uzszPAykwrAUA0Dgr1SwAAAA="/>
  </w:docVars>
  <w:rsids>
    <w:rsidRoot w:val="00A11DBC"/>
    <w:rsid w:val="002D4BF1"/>
    <w:rsid w:val="00664FB8"/>
    <w:rsid w:val="008749D2"/>
    <w:rsid w:val="00936E40"/>
    <w:rsid w:val="00A11DBC"/>
    <w:rsid w:val="00AA68D0"/>
    <w:rsid w:val="00AE1AE0"/>
    <w:rsid w:val="00D029C7"/>
    <w:rsid w:val="00D24CA8"/>
    <w:rsid w:val="00E62FF5"/>
    <w:rsid w:val="00F95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CBA24"/>
  <w15:chartTrackingRefBased/>
  <w15:docId w15:val="{06BD4CE1-72F3-1B46-9361-994014A1C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1DBC"/>
    <w:pPr>
      <w:spacing w:before="200" w:after="200" w:line="276" w:lineRule="auto"/>
    </w:pPr>
    <w:rPr>
      <w:rFonts w:eastAsiaTheme="minorEastAsia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Johnnie (Student)</dc:creator>
  <cp:keywords/>
  <dc:description/>
  <cp:lastModifiedBy>Cooper, John-Tyler (566)</cp:lastModifiedBy>
  <cp:revision>2</cp:revision>
  <dcterms:created xsi:type="dcterms:W3CDTF">2020-02-05T16:05:00Z</dcterms:created>
  <dcterms:modified xsi:type="dcterms:W3CDTF">2020-02-05T16:05:00Z</dcterms:modified>
</cp:coreProperties>
</file>